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&#13;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7E9E6CCF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 Practical Assignment #</w:t>
                </w:r>
                <w:r w:rsidR="00BC65AD">
                  <w:rPr>
                    <w:sz w:val="28"/>
                  </w:rPr>
                  <w:t>5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0F6BA7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0F6BA7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081C37AF" w14:textId="41EA6D91" w:rsidR="00B82149" w:rsidRDefault="00B82149" w:rsidP="00B300E6"/>
    <w:p w14:paraId="597A39A7" w14:textId="6A877837" w:rsidR="00101D7C" w:rsidRDefault="00101D7C" w:rsidP="00B300E6">
      <w:pPr>
        <w:rPr>
          <w:b/>
          <w:bCs/>
          <w:sz w:val="28"/>
          <w:szCs w:val="28"/>
        </w:rPr>
      </w:pPr>
      <w:r w:rsidRPr="00101D7C">
        <w:rPr>
          <w:b/>
          <w:bCs/>
          <w:sz w:val="28"/>
          <w:szCs w:val="28"/>
        </w:rPr>
        <w:t>Prerequisites</w:t>
      </w:r>
    </w:p>
    <w:p w14:paraId="6B1FA4FD" w14:textId="357EFD30" w:rsidR="00101D7C" w:rsidRDefault="00BC1E38" w:rsidP="00B300E6">
      <w:pPr>
        <w:rPr>
          <w:sz w:val="24"/>
          <w:szCs w:val="24"/>
        </w:rPr>
      </w:pPr>
      <w:r>
        <w:rPr>
          <w:sz w:val="24"/>
          <w:szCs w:val="24"/>
        </w:rPr>
        <w:t>You will need to setup the below environment</w:t>
      </w:r>
      <w:r w:rsidR="006304E0">
        <w:rPr>
          <w:sz w:val="24"/>
          <w:szCs w:val="24"/>
        </w:rPr>
        <w:t>.</w:t>
      </w:r>
    </w:p>
    <w:p w14:paraId="12CC3C06" w14:textId="5817973E" w:rsidR="00BC1E38" w:rsidRDefault="00F46C27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The domain </w:t>
      </w:r>
      <w:proofErr w:type="spellStart"/>
      <w:proofErr w:type="gramStart"/>
      <w:r w:rsidRPr="00F46C27">
        <w:rPr>
          <w:b/>
          <w:bCs/>
          <w:sz w:val="24"/>
          <w:szCs w:val="24"/>
        </w:rPr>
        <w:t>lastname.local</w:t>
      </w:r>
      <w:proofErr w:type="spellEnd"/>
      <w:proofErr w:type="gramEnd"/>
      <w:r>
        <w:rPr>
          <w:sz w:val="24"/>
          <w:szCs w:val="24"/>
        </w:rPr>
        <w:t xml:space="preserve"> will need to be created with the below </w:t>
      </w:r>
      <w:r w:rsidR="00AE3E9C">
        <w:rPr>
          <w:sz w:val="24"/>
          <w:szCs w:val="24"/>
        </w:rPr>
        <w:t>virtual machines.</w:t>
      </w:r>
    </w:p>
    <w:p w14:paraId="0A4C5D7F" w14:textId="06F46447" w:rsidR="00F46C27" w:rsidRDefault="00F46C27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1x Domain Controller name </w:t>
      </w:r>
      <w:r w:rsidRPr="00F46C27">
        <w:rPr>
          <w:b/>
          <w:bCs/>
          <w:sz w:val="24"/>
          <w:szCs w:val="24"/>
        </w:rPr>
        <w:t>Lastname-DC1</w:t>
      </w:r>
    </w:p>
    <w:p w14:paraId="54D74C1E" w14:textId="164018DF" w:rsidR="00F46C27" w:rsidRDefault="00F46C27" w:rsidP="00B300E6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1x Member Server named </w:t>
      </w:r>
      <w:r w:rsidRPr="00F46C27">
        <w:rPr>
          <w:b/>
          <w:bCs/>
          <w:sz w:val="24"/>
          <w:szCs w:val="24"/>
        </w:rPr>
        <w:t>Lastname-S1</w:t>
      </w:r>
    </w:p>
    <w:p w14:paraId="3406D703" w14:textId="4DA99FD6" w:rsidR="00AE3E9C" w:rsidRPr="00AE3E9C" w:rsidRDefault="00AE3E9C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1x Windows 10 Client named </w:t>
      </w:r>
      <w:r w:rsidRPr="00AE3E9C">
        <w:rPr>
          <w:b/>
          <w:bCs/>
          <w:sz w:val="24"/>
          <w:szCs w:val="24"/>
        </w:rPr>
        <w:t>Lastname-C1</w:t>
      </w:r>
    </w:p>
    <w:p w14:paraId="6BFCD22C" w14:textId="77777777" w:rsidR="00AE3E9C" w:rsidRDefault="00AE3E9C" w:rsidP="00B61632">
      <w:pPr>
        <w:rPr>
          <w:sz w:val="24"/>
          <w:szCs w:val="24"/>
        </w:rPr>
      </w:pPr>
    </w:p>
    <w:p w14:paraId="3397A54C" w14:textId="595E29E4" w:rsidR="0002664B" w:rsidRDefault="00035617" w:rsidP="00B6163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t 1: </w:t>
      </w:r>
      <w:r w:rsidR="002C3E31">
        <w:rPr>
          <w:b/>
          <w:bCs/>
          <w:sz w:val="28"/>
          <w:szCs w:val="28"/>
        </w:rPr>
        <w:t>Server Hardening and Firewalls</w:t>
      </w:r>
    </w:p>
    <w:p w14:paraId="1A0ABBEA" w14:textId="74D6FE5B" w:rsidR="00D7097D" w:rsidRDefault="00A07B07" w:rsidP="000F6BA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reate the below rules</w:t>
      </w:r>
      <w:r w:rsidR="00AC01B0">
        <w:rPr>
          <w:sz w:val="24"/>
          <w:szCs w:val="24"/>
        </w:rPr>
        <w:t xml:space="preserve"> in </w:t>
      </w:r>
      <w:r w:rsidR="00AC01B0" w:rsidRPr="006304E0">
        <w:rPr>
          <w:b/>
          <w:bCs/>
          <w:sz w:val="24"/>
          <w:szCs w:val="24"/>
        </w:rPr>
        <w:t>Windows Defender Firewall with advanced security</w:t>
      </w:r>
      <w:r w:rsidR="00AC01B0">
        <w:rPr>
          <w:sz w:val="24"/>
          <w:szCs w:val="24"/>
        </w:rPr>
        <w:t xml:space="preserve"> on</w:t>
      </w:r>
      <w:r>
        <w:rPr>
          <w:sz w:val="24"/>
          <w:szCs w:val="24"/>
        </w:rPr>
        <w:t xml:space="preserve"> </w:t>
      </w:r>
      <w:r w:rsidRPr="00AC01B0">
        <w:rPr>
          <w:b/>
          <w:bCs/>
          <w:sz w:val="24"/>
          <w:szCs w:val="24"/>
        </w:rPr>
        <w:t>Lastname-</w:t>
      </w:r>
      <w:r w:rsidR="00AC01B0" w:rsidRPr="00AC01B0">
        <w:rPr>
          <w:b/>
          <w:bCs/>
          <w:sz w:val="24"/>
          <w:szCs w:val="24"/>
        </w:rPr>
        <w:t>S1</w:t>
      </w:r>
      <w:r>
        <w:rPr>
          <w:sz w:val="24"/>
          <w:szCs w:val="24"/>
        </w:rPr>
        <w:t>.</w:t>
      </w:r>
    </w:p>
    <w:p w14:paraId="577AAF21" w14:textId="1FDB300E" w:rsidR="00D3348A" w:rsidRPr="00FA0BF8" w:rsidRDefault="00D3348A" w:rsidP="00D3348A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ICMPv4</w:t>
      </w:r>
    </w:p>
    <w:p w14:paraId="3D76D5DF" w14:textId="6870DF08" w:rsidR="00D3348A" w:rsidRPr="00FA0BF8" w:rsidRDefault="00D3348A" w:rsidP="00D3348A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HTTP TCP Port 80</w:t>
      </w:r>
    </w:p>
    <w:p w14:paraId="13BD244E" w14:textId="2DFC04E3" w:rsidR="00D3348A" w:rsidRPr="00FA0BF8" w:rsidRDefault="00D3348A" w:rsidP="00D3348A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HTTPS</w:t>
      </w:r>
      <w:r w:rsidR="00E07C54" w:rsidRPr="00FA0BF8">
        <w:rPr>
          <w:b/>
          <w:bCs/>
          <w:sz w:val="24"/>
          <w:szCs w:val="24"/>
        </w:rPr>
        <w:t xml:space="preserve"> TCP Port 443</w:t>
      </w:r>
    </w:p>
    <w:p w14:paraId="1ADE944D" w14:textId="0E750B2C" w:rsidR="0059088F" w:rsidRPr="00FA0BF8" w:rsidRDefault="00E07C54" w:rsidP="00FA0BF8">
      <w:pPr>
        <w:ind w:left="720"/>
        <w:rPr>
          <w:b/>
          <w:bCs/>
          <w:sz w:val="24"/>
          <w:szCs w:val="24"/>
        </w:rPr>
      </w:pPr>
      <w:r w:rsidRPr="00FA0BF8">
        <w:rPr>
          <w:b/>
          <w:bCs/>
          <w:sz w:val="24"/>
          <w:szCs w:val="24"/>
        </w:rPr>
        <w:t>Allow RDP TCP Port 3389</w:t>
      </w:r>
    </w:p>
    <w:p w14:paraId="449DF5AE" w14:textId="414524FE" w:rsidR="00FA0BF8" w:rsidRPr="00D674FD" w:rsidRDefault="00FA0BF8" w:rsidP="000F6BA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un </w:t>
      </w:r>
      <w:r w:rsidRPr="006304E0">
        <w:rPr>
          <w:b/>
          <w:bCs/>
          <w:sz w:val="24"/>
          <w:szCs w:val="24"/>
        </w:rPr>
        <w:t>Best Practices Analyzer</w:t>
      </w:r>
      <w:r>
        <w:rPr>
          <w:sz w:val="24"/>
          <w:szCs w:val="24"/>
        </w:rPr>
        <w:t xml:space="preserve"> on </w:t>
      </w:r>
      <w:r w:rsidRPr="00FA0BF8">
        <w:rPr>
          <w:b/>
          <w:bCs/>
          <w:sz w:val="24"/>
          <w:szCs w:val="24"/>
        </w:rPr>
        <w:t>lastname-S1</w:t>
      </w:r>
      <w:r w:rsidR="00E9105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There may be no results after the scan </w:t>
      </w:r>
      <w:r w:rsidR="009B2EB2">
        <w:rPr>
          <w:sz w:val="24"/>
          <w:szCs w:val="24"/>
        </w:rPr>
        <w:t>that’s</w:t>
      </w:r>
      <w:r>
        <w:rPr>
          <w:sz w:val="24"/>
          <w:szCs w:val="24"/>
        </w:rPr>
        <w:t xml:space="preserve"> ok)</w:t>
      </w:r>
    </w:p>
    <w:p w14:paraId="53486FC4" w14:textId="60B6258A" w:rsidR="00FA0BF8" w:rsidRPr="00E91050" w:rsidRDefault="00FA0BF8" w:rsidP="000F6BA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un a </w:t>
      </w:r>
      <w:r w:rsidRPr="001630F7">
        <w:rPr>
          <w:b/>
          <w:bCs/>
          <w:sz w:val="24"/>
          <w:szCs w:val="24"/>
        </w:rPr>
        <w:t>quick scan</w:t>
      </w:r>
      <w:r>
        <w:rPr>
          <w:sz w:val="24"/>
          <w:szCs w:val="24"/>
        </w:rPr>
        <w:t xml:space="preserve"> in </w:t>
      </w:r>
      <w:r w:rsidRPr="001630F7">
        <w:rPr>
          <w:b/>
          <w:bCs/>
          <w:sz w:val="24"/>
          <w:szCs w:val="24"/>
        </w:rPr>
        <w:t>Windows Defender</w:t>
      </w:r>
      <w:r>
        <w:rPr>
          <w:sz w:val="24"/>
          <w:szCs w:val="24"/>
        </w:rPr>
        <w:t xml:space="preserve"> o</w:t>
      </w:r>
      <w:r w:rsidR="001C47DC">
        <w:rPr>
          <w:sz w:val="24"/>
          <w:szCs w:val="24"/>
        </w:rPr>
        <w:t>n</w:t>
      </w:r>
      <w:r>
        <w:rPr>
          <w:sz w:val="24"/>
          <w:szCs w:val="24"/>
        </w:rPr>
        <w:t xml:space="preserve"> </w:t>
      </w:r>
      <w:r w:rsidRPr="00FA0BF8">
        <w:rPr>
          <w:b/>
          <w:bCs/>
          <w:sz w:val="24"/>
          <w:szCs w:val="24"/>
        </w:rPr>
        <w:t>Lastname-S1</w:t>
      </w:r>
      <w:r w:rsidR="001C47DC">
        <w:rPr>
          <w:b/>
          <w:bCs/>
          <w:sz w:val="24"/>
          <w:szCs w:val="24"/>
        </w:rPr>
        <w:t>.</w:t>
      </w:r>
    </w:p>
    <w:p w14:paraId="789AE221" w14:textId="77777777" w:rsidR="00E91050" w:rsidRPr="00E91050" w:rsidRDefault="00E91050" w:rsidP="00E91050">
      <w:pPr>
        <w:pStyle w:val="ListParagraph"/>
        <w:rPr>
          <w:sz w:val="24"/>
          <w:szCs w:val="24"/>
        </w:rPr>
      </w:pPr>
    </w:p>
    <w:p w14:paraId="46CB196A" w14:textId="3C65E64A" w:rsidR="00E91050" w:rsidRDefault="00E91050" w:rsidP="00E91050">
      <w:pPr>
        <w:rPr>
          <w:b/>
          <w:bCs/>
          <w:sz w:val="28"/>
          <w:szCs w:val="28"/>
        </w:rPr>
      </w:pPr>
      <w:r w:rsidRPr="00E91050">
        <w:rPr>
          <w:b/>
          <w:bCs/>
          <w:sz w:val="28"/>
          <w:szCs w:val="28"/>
        </w:rPr>
        <w:t xml:space="preserve">Part 2: </w:t>
      </w:r>
      <w:r>
        <w:rPr>
          <w:b/>
          <w:bCs/>
          <w:sz w:val="28"/>
          <w:szCs w:val="28"/>
        </w:rPr>
        <w:t>Web Server (IIS)</w:t>
      </w:r>
    </w:p>
    <w:p w14:paraId="42D4FB7A" w14:textId="49CDE12B" w:rsidR="00D674FD" w:rsidRPr="00D674FD" w:rsidRDefault="00E91050" w:rsidP="000F6BA7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1A0193">
        <w:rPr>
          <w:sz w:val="24"/>
          <w:szCs w:val="24"/>
        </w:rPr>
        <w:t xml:space="preserve">Create a </w:t>
      </w:r>
      <w:r w:rsidRPr="001A0193">
        <w:rPr>
          <w:b/>
          <w:bCs/>
          <w:sz w:val="24"/>
          <w:szCs w:val="24"/>
        </w:rPr>
        <w:t>Host A record</w:t>
      </w:r>
      <w:r w:rsidR="002D2BFA">
        <w:rPr>
          <w:b/>
          <w:bCs/>
          <w:sz w:val="24"/>
          <w:szCs w:val="24"/>
        </w:rPr>
        <w:t xml:space="preserve"> on </w:t>
      </w:r>
      <w:r w:rsidR="002D2BFA" w:rsidRPr="002D2BFA">
        <w:rPr>
          <w:b/>
          <w:bCs/>
          <w:sz w:val="24"/>
          <w:szCs w:val="24"/>
        </w:rPr>
        <w:t>DC1</w:t>
      </w:r>
      <w:r w:rsidR="001A0193" w:rsidRPr="001A0193">
        <w:rPr>
          <w:sz w:val="24"/>
          <w:szCs w:val="24"/>
        </w:rPr>
        <w:t xml:space="preserve"> called </w:t>
      </w:r>
      <w:r w:rsidR="001A0193" w:rsidRPr="001A0193">
        <w:rPr>
          <w:b/>
          <w:bCs/>
          <w:sz w:val="24"/>
          <w:szCs w:val="24"/>
        </w:rPr>
        <w:t>www</w:t>
      </w:r>
      <w:r w:rsidR="00CA2BDB">
        <w:rPr>
          <w:b/>
          <w:bCs/>
          <w:sz w:val="24"/>
          <w:szCs w:val="24"/>
        </w:rPr>
        <w:t xml:space="preserve"> </w:t>
      </w:r>
      <w:r w:rsidR="00CA2BDB" w:rsidRPr="002D2BFA">
        <w:rPr>
          <w:sz w:val="24"/>
          <w:szCs w:val="24"/>
        </w:rPr>
        <w:t>inside</w:t>
      </w:r>
      <w:r w:rsidR="002D2BFA">
        <w:rPr>
          <w:sz w:val="24"/>
          <w:szCs w:val="24"/>
        </w:rPr>
        <w:t xml:space="preserve"> the</w:t>
      </w:r>
      <w:r w:rsidR="00CA2BDB">
        <w:rPr>
          <w:b/>
          <w:bCs/>
          <w:sz w:val="24"/>
          <w:szCs w:val="24"/>
        </w:rPr>
        <w:t xml:space="preserve"> </w:t>
      </w:r>
      <w:proofErr w:type="spellStart"/>
      <w:proofErr w:type="gramStart"/>
      <w:r w:rsidR="00CA2BDB">
        <w:rPr>
          <w:b/>
          <w:bCs/>
          <w:sz w:val="24"/>
          <w:szCs w:val="24"/>
        </w:rPr>
        <w:t>lastname.local</w:t>
      </w:r>
      <w:proofErr w:type="spellEnd"/>
      <w:proofErr w:type="gramEnd"/>
      <w:r w:rsidR="00CA2BDB">
        <w:rPr>
          <w:b/>
          <w:bCs/>
          <w:sz w:val="24"/>
          <w:szCs w:val="24"/>
        </w:rPr>
        <w:t xml:space="preserve"> forward lookup zone</w:t>
      </w:r>
      <w:r w:rsidR="001A0193" w:rsidRPr="001A0193">
        <w:rPr>
          <w:sz w:val="24"/>
          <w:szCs w:val="24"/>
        </w:rPr>
        <w:t xml:space="preserve"> pointing to the </w:t>
      </w:r>
      <w:r w:rsidR="001A0193" w:rsidRPr="00E05C81">
        <w:rPr>
          <w:b/>
          <w:bCs/>
          <w:sz w:val="24"/>
          <w:szCs w:val="24"/>
        </w:rPr>
        <w:t>IP</w:t>
      </w:r>
      <w:r w:rsidR="00CA2BDB" w:rsidRPr="00E05C81">
        <w:rPr>
          <w:b/>
          <w:bCs/>
          <w:sz w:val="24"/>
          <w:szCs w:val="24"/>
        </w:rPr>
        <w:t xml:space="preserve"> address</w:t>
      </w:r>
      <w:r w:rsidR="001A0193" w:rsidRPr="001A0193">
        <w:rPr>
          <w:sz w:val="24"/>
          <w:szCs w:val="24"/>
        </w:rPr>
        <w:t xml:space="preserve"> of </w:t>
      </w:r>
      <w:r w:rsidR="001A0193" w:rsidRPr="00CA2BDB">
        <w:rPr>
          <w:b/>
          <w:bCs/>
          <w:sz w:val="24"/>
          <w:szCs w:val="24"/>
        </w:rPr>
        <w:t>Lastname-S1</w:t>
      </w:r>
      <w:r w:rsidR="00CA2BDB">
        <w:rPr>
          <w:sz w:val="24"/>
          <w:szCs w:val="24"/>
        </w:rPr>
        <w:t>.</w:t>
      </w:r>
    </w:p>
    <w:p w14:paraId="1049BFD2" w14:textId="625951CF" w:rsidR="00D674FD" w:rsidRPr="00D674FD" w:rsidRDefault="00E05C81" w:rsidP="000F6BA7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</w:t>
      </w:r>
      <w:r w:rsidRPr="007B48B6">
        <w:rPr>
          <w:b/>
          <w:bCs/>
          <w:sz w:val="24"/>
          <w:szCs w:val="24"/>
        </w:rPr>
        <w:t>IIS Role</w:t>
      </w:r>
      <w:r>
        <w:rPr>
          <w:sz w:val="24"/>
          <w:szCs w:val="24"/>
        </w:rPr>
        <w:t xml:space="preserve"> with the </w:t>
      </w:r>
      <w:r w:rsidRPr="007B48B6">
        <w:rPr>
          <w:b/>
          <w:bCs/>
          <w:sz w:val="24"/>
          <w:szCs w:val="24"/>
        </w:rPr>
        <w:t>Application Development</w:t>
      </w:r>
      <w:r>
        <w:rPr>
          <w:sz w:val="24"/>
          <w:szCs w:val="24"/>
        </w:rPr>
        <w:t xml:space="preserve"> </w:t>
      </w:r>
      <w:r w:rsidR="007B48B6">
        <w:rPr>
          <w:sz w:val="24"/>
          <w:szCs w:val="24"/>
        </w:rPr>
        <w:t>r</w:t>
      </w:r>
      <w:r>
        <w:rPr>
          <w:sz w:val="24"/>
          <w:szCs w:val="24"/>
        </w:rPr>
        <w:t>ole feature</w:t>
      </w:r>
      <w:r w:rsidR="009B2EB2">
        <w:rPr>
          <w:sz w:val="24"/>
          <w:szCs w:val="24"/>
        </w:rPr>
        <w:t xml:space="preserve"> on </w:t>
      </w:r>
      <w:r w:rsidR="009B2EB2" w:rsidRPr="009B2EB2">
        <w:rPr>
          <w:b/>
          <w:bCs/>
          <w:sz w:val="24"/>
          <w:szCs w:val="24"/>
        </w:rPr>
        <w:t>Lastname-S1</w:t>
      </w:r>
      <w:r w:rsidR="009B2EB2">
        <w:rPr>
          <w:sz w:val="24"/>
          <w:szCs w:val="24"/>
        </w:rPr>
        <w:t>.</w:t>
      </w:r>
      <w:r w:rsidR="007B48B6">
        <w:rPr>
          <w:sz w:val="24"/>
          <w:szCs w:val="24"/>
        </w:rPr>
        <w:t xml:space="preserve"> (Follow the IIS guide in week 13 for guidance)</w:t>
      </w:r>
    </w:p>
    <w:p w14:paraId="5A7B65FB" w14:textId="235131CA" w:rsidR="007B48B6" w:rsidRPr="001A0193" w:rsidRDefault="00F471F3" w:rsidP="000F6BA7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After IIS is installed, Access it from </w:t>
      </w:r>
      <w:r w:rsidRPr="001630F7">
        <w:rPr>
          <w:b/>
          <w:bCs/>
          <w:sz w:val="24"/>
          <w:szCs w:val="24"/>
        </w:rPr>
        <w:t xml:space="preserve">Lastname-C1 </w:t>
      </w:r>
      <w:r>
        <w:rPr>
          <w:sz w:val="24"/>
          <w:szCs w:val="24"/>
        </w:rPr>
        <w:t xml:space="preserve">using </w:t>
      </w:r>
      <w:hyperlink r:id="rId13" w:history="1">
        <w:r w:rsidRPr="007172A0">
          <w:rPr>
            <w:rStyle w:val="Hyperlink"/>
            <w:sz w:val="24"/>
            <w:szCs w:val="24"/>
          </w:rPr>
          <w:t>www.lastname.local</w:t>
        </w:r>
      </w:hyperlink>
      <w:r>
        <w:rPr>
          <w:sz w:val="24"/>
          <w:szCs w:val="24"/>
        </w:rPr>
        <w:t>.</w:t>
      </w:r>
    </w:p>
    <w:p w14:paraId="50586C01" w14:textId="77777777" w:rsidR="00E91050" w:rsidRPr="00E91050" w:rsidRDefault="00E91050" w:rsidP="00E91050">
      <w:pPr>
        <w:rPr>
          <w:sz w:val="28"/>
          <w:szCs w:val="28"/>
        </w:rPr>
      </w:pPr>
    </w:p>
    <w:p w14:paraId="31E8FC4F" w14:textId="2AD01EE5" w:rsidR="00754F39" w:rsidRDefault="00754F39" w:rsidP="00D7097D">
      <w:pPr>
        <w:rPr>
          <w:b/>
          <w:bCs/>
        </w:rPr>
      </w:pPr>
      <w:r w:rsidRPr="00B61632">
        <w:rPr>
          <w:b/>
          <w:bCs/>
        </w:rPr>
        <w:t>Provide Screenshots with a brief description related to the requested point</w:t>
      </w:r>
      <w:r>
        <w:rPr>
          <w:b/>
          <w:bCs/>
        </w:rPr>
        <w:t xml:space="preserve">s </w:t>
      </w:r>
      <w:r w:rsidRPr="00B61632">
        <w:rPr>
          <w:b/>
          <w:bCs/>
        </w:rPr>
        <w:t xml:space="preserve">on the Practical Assignment </w:t>
      </w:r>
      <w:r w:rsidR="001C47DC">
        <w:rPr>
          <w:b/>
          <w:bCs/>
        </w:rPr>
        <w:t>5</w:t>
      </w:r>
      <w:r w:rsidRPr="00B61632">
        <w:rPr>
          <w:b/>
          <w:bCs/>
        </w:rPr>
        <w:t xml:space="preserve"> Rubric</w:t>
      </w:r>
    </w:p>
    <w:p w14:paraId="78A93338" w14:textId="77777777" w:rsidR="00754F39" w:rsidRPr="00D7097D" w:rsidRDefault="00754F39" w:rsidP="00D7097D">
      <w:pPr>
        <w:rPr>
          <w:b/>
          <w:bCs/>
        </w:rPr>
      </w:pPr>
    </w:p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0F6BA7">
      <w:pPr>
        <w:pStyle w:val="ListParagraph"/>
        <w:numPr>
          <w:ilvl w:val="0"/>
          <w:numId w:val="5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lastRenderedPageBreak/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2B6BFDC9" w14:textId="77777777" w:rsidR="00B300E6" w:rsidRPr="006427FC" w:rsidRDefault="00B300E6" w:rsidP="000F6BA7">
      <w:pPr>
        <w:pStyle w:val="ListParagraph"/>
        <w:numPr>
          <w:ilvl w:val="0"/>
          <w:numId w:val="5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0F6BA7">
      <w:pPr>
        <w:pStyle w:val="ListParagraph"/>
        <w:numPr>
          <w:ilvl w:val="1"/>
          <w:numId w:val="5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0F6BA7">
      <w:pPr>
        <w:pStyle w:val="ListParagraph"/>
        <w:numPr>
          <w:ilvl w:val="0"/>
          <w:numId w:val="5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0F6BA7">
      <w:pPr>
        <w:pStyle w:val="ListParagraph"/>
        <w:numPr>
          <w:ilvl w:val="1"/>
          <w:numId w:val="5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0F6BA7">
      <w:pPr>
        <w:pStyle w:val="ListParagraph"/>
        <w:numPr>
          <w:ilvl w:val="0"/>
          <w:numId w:val="2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0F6BA7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0F6BA7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0F6BA7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0F6BA7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lastRenderedPageBreak/>
        <w:t>Former students of your program as well as students from other intakes for your program.</w:t>
      </w:r>
    </w:p>
    <w:p w14:paraId="4279085E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0F6BA7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060A4897" w14:textId="77777777" w:rsidR="00B300E6" w:rsidRDefault="00B300E6" w:rsidP="000F6BA7">
      <w:pPr>
        <w:pStyle w:val="ListParagraph"/>
        <w:numPr>
          <w:ilvl w:val="0"/>
          <w:numId w:val="1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456D1" w14:textId="77777777" w:rsidR="000F6BA7" w:rsidRDefault="000F6BA7" w:rsidP="006B3C0A">
      <w:pPr>
        <w:spacing w:after="0" w:line="240" w:lineRule="auto"/>
      </w:pPr>
      <w:r>
        <w:separator/>
      </w:r>
    </w:p>
  </w:endnote>
  <w:endnote w:type="continuationSeparator" w:id="0">
    <w:p w14:paraId="3E416EE5" w14:textId="77777777" w:rsidR="000F6BA7" w:rsidRDefault="000F6BA7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3B378" w14:textId="77777777" w:rsidR="000F6BA7" w:rsidRDefault="000F6BA7" w:rsidP="006B3C0A">
      <w:pPr>
        <w:spacing w:after="0" w:line="240" w:lineRule="auto"/>
      </w:pPr>
      <w:r>
        <w:separator/>
      </w:r>
    </w:p>
  </w:footnote>
  <w:footnote w:type="continuationSeparator" w:id="0">
    <w:p w14:paraId="555226FB" w14:textId="77777777" w:rsidR="000F6BA7" w:rsidRDefault="000F6BA7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70555"/>
    <w:multiLevelType w:val="hybridMultilevel"/>
    <w:tmpl w:val="4E1CDA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A8F32D9"/>
    <w:multiLevelType w:val="hybridMultilevel"/>
    <w:tmpl w:val="56580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5"/>
  </w:num>
  <w:num w:numId="5">
    <w:abstractNumId w:val="0"/>
  </w:num>
  <w:num w:numId="6">
    <w:abstractNumId w:val="3"/>
  </w:num>
  <w:num w:numId="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1282"/>
    <w:rsid w:val="0000620B"/>
    <w:rsid w:val="00016C50"/>
    <w:rsid w:val="0002664B"/>
    <w:rsid w:val="000323F0"/>
    <w:rsid w:val="00034FEB"/>
    <w:rsid w:val="00035617"/>
    <w:rsid w:val="00046BC0"/>
    <w:rsid w:val="00060E92"/>
    <w:rsid w:val="00061915"/>
    <w:rsid w:val="00074069"/>
    <w:rsid w:val="00074453"/>
    <w:rsid w:val="00086893"/>
    <w:rsid w:val="000B0F18"/>
    <w:rsid w:val="000E4BFF"/>
    <w:rsid w:val="000F6BA7"/>
    <w:rsid w:val="00101D7C"/>
    <w:rsid w:val="001047A6"/>
    <w:rsid w:val="00110AE1"/>
    <w:rsid w:val="00115F63"/>
    <w:rsid w:val="001210CB"/>
    <w:rsid w:val="001342DE"/>
    <w:rsid w:val="00134C11"/>
    <w:rsid w:val="00136E08"/>
    <w:rsid w:val="00136EB6"/>
    <w:rsid w:val="00155878"/>
    <w:rsid w:val="001575F8"/>
    <w:rsid w:val="001630F7"/>
    <w:rsid w:val="00163EA4"/>
    <w:rsid w:val="00182D09"/>
    <w:rsid w:val="001908F7"/>
    <w:rsid w:val="001A0193"/>
    <w:rsid w:val="001B02A0"/>
    <w:rsid w:val="001B35DC"/>
    <w:rsid w:val="001C0036"/>
    <w:rsid w:val="001C47DC"/>
    <w:rsid w:val="001D27F9"/>
    <w:rsid w:val="001D6D3F"/>
    <w:rsid w:val="001E0866"/>
    <w:rsid w:val="001F1FAC"/>
    <w:rsid w:val="001F4E7B"/>
    <w:rsid w:val="00200658"/>
    <w:rsid w:val="002220DF"/>
    <w:rsid w:val="00225559"/>
    <w:rsid w:val="00227569"/>
    <w:rsid w:val="0023319D"/>
    <w:rsid w:val="0023562E"/>
    <w:rsid w:val="00241618"/>
    <w:rsid w:val="0024356E"/>
    <w:rsid w:val="00257D45"/>
    <w:rsid w:val="0028676D"/>
    <w:rsid w:val="0029268A"/>
    <w:rsid w:val="002970B9"/>
    <w:rsid w:val="002A4A38"/>
    <w:rsid w:val="002A62FB"/>
    <w:rsid w:val="002B2CC7"/>
    <w:rsid w:val="002B5432"/>
    <w:rsid w:val="002C3E31"/>
    <w:rsid w:val="002C44CA"/>
    <w:rsid w:val="002D2BFA"/>
    <w:rsid w:val="002D4357"/>
    <w:rsid w:val="002D723D"/>
    <w:rsid w:val="002E725B"/>
    <w:rsid w:val="002F3BE2"/>
    <w:rsid w:val="002F3D9E"/>
    <w:rsid w:val="0030213B"/>
    <w:rsid w:val="00302CA7"/>
    <w:rsid w:val="00310AE6"/>
    <w:rsid w:val="00311503"/>
    <w:rsid w:val="00312058"/>
    <w:rsid w:val="00317C3C"/>
    <w:rsid w:val="00341D8B"/>
    <w:rsid w:val="003450FD"/>
    <w:rsid w:val="00351DF7"/>
    <w:rsid w:val="003769B4"/>
    <w:rsid w:val="00391857"/>
    <w:rsid w:val="003A2676"/>
    <w:rsid w:val="003A463B"/>
    <w:rsid w:val="003C4C3D"/>
    <w:rsid w:val="003C6E7C"/>
    <w:rsid w:val="003D214B"/>
    <w:rsid w:val="003D58C5"/>
    <w:rsid w:val="003D71A9"/>
    <w:rsid w:val="003E3866"/>
    <w:rsid w:val="003E7C4A"/>
    <w:rsid w:val="003F0E07"/>
    <w:rsid w:val="003F2B02"/>
    <w:rsid w:val="003F3971"/>
    <w:rsid w:val="00440A35"/>
    <w:rsid w:val="0046523A"/>
    <w:rsid w:val="00472465"/>
    <w:rsid w:val="004737B7"/>
    <w:rsid w:val="00481C44"/>
    <w:rsid w:val="0048336C"/>
    <w:rsid w:val="004901FD"/>
    <w:rsid w:val="00495CD6"/>
    <w:rsid w:val="00497CC7"/>
    <w:rsid w:val="004B02CA"/>
    <w:rsid w:val="004C08DD"/>
    <w:rsid w:val="004E6637"/>
    <w:rsid w:val="00502DF8"/>
    <w:rsid w:val="005061F0"/>
    <w:rsid w:val="005231D9"/>
    <w:rsid w:val="005255F2"/>
    <w:rsid w:val="00533E64"/>
    <w:rsid w:val="00534284"/>
    <w:rsid w:val="00536899"/>
    <w:rsid w:val="00537C24"/>
    <w:rsid w:val="00540111"/>
    <w:rsid w:val="00557BE6"/>
    <w:rsid w:val="00562BD2"/>
    <w:rsid w:val="0057570C"/>
    <w:rsid w:val="00582105"/>
    <w:rsid w:val="00583ADE"/>
    <w:rsid w:val="0059088F"/>
    <w:rsid w:val="00590F7A"/>
    <w:rsid w:val="005A01E0"/>
    <w:rsid w:val="005A56C7"/>
    <w:rsid w:val="005C4844"/>
    <w:rsid w:val="005E0126"/>
    <w:rsid w:val="005E7ABD"/>
    <w:rsid w:val="006061F0"/>
    <w:rsid w:val="00613875"/>
    <w:rsid w:val="00617A6F"/>
    <w:rsid w:val="006304E0"/>
    <w:rsid w:val="0063120F"/>
    <w:rsid w:val="006427FC"/>
    <w:rsid w:val="00644491"/>
    <w:rsid w:val="00651472"/>
    <w:rsid w:val="006570B4"/>
    <w:rsid w:val="00672B6F"/>
    <w:rsid w:val="00683672"/>
    <w:rsid w:val="00684573"/>
    <w:rsid w:val="00684F01"/>
    <w:rsid w:val="006860B3"/>
    <w:rsid w:val="006A6515"/>
    <w:rsid w:val="006B166C"/>
    <w:rsid w:val="006B34F3"/>
    <w:rsid w:val="006B3C0A"/>
    <w:rsid w:val="006B50B7"/>
    <w:rsid w:val="006B77CD"/>
    <w:rsid w:val="006C32C6"/>
    <w:rsid w:val="006C4B04"/>
    <w:rsid w:val="006F048E"/>
    <w:rsid w:val="006F089A"/>
    <w:rsid w:val="00717EF8"/>
    <w:rsid w:val="0072647D"/>
    <w:rsid w:val="00731766"/>
    <w:rsid w:val="00734656"/>
    <w:rsid w:val="007356C2"/>
    <w:rsid w:val="00737C65"/>
    <w:rsid w:val="00740DFE"/>
    <w:rsid w:val="00745E1B"/>
    <w:rsid w:val="007519A6"/>
    <w:rsid w:val="00754F39"/>
    <w:rsid w:val="00760283"/>
    <w:rsid w:val="00766900"/>
    <w:rsid w:val="007670DD"/>
    <w:rsid w:val="007755C0"/>
    <w:rsid w:val="00776BD3"/>
    <w:rsid w:val="00780415"/>
    <w:rsid w:val="00781652"/>
    <w:rsid w:val="00792143"/>
    <w:rsid w:val="007B48B6"/>
    <w:rsid w:val="007B6629"/>
    <w:rsid w:val="007D2233"/>
    <w:rsid w:val="007D7CE6"/>
    <w:rsid w:val="007E2D22"/>
    <w:rsid w:val="0080507F"/>
    <w:rsid w:val="00812508"/>
    <w:rsid w:val="00826F7D"/>
    <w:rsid w:val="0084248F"/>
    <w:rsid w:val="00846F70"/>
    <w:rsid w:val="00852D93"/>
    <w:rsid w:val="00854E5E"/>
    <w:rsid w:val="00855C4F"/>
    <w:rsid w:val="0086256A"/>
    <w:rsid w:val="00872775"/>
    <w:rsid w:val="00875429"/>
    <w:rsid w:val="008826E9"/>
    <w:rsid w:val="008B3448"/>
    <w:rsid w:val="008C1E41"/>
    <w:rsid w:val="008C2C2F"/>
    <w:rsid w:val="008C301D"/>
    <w:rsid w:val="008C63B1"/>
    <w:rsid w:val="008C6423"/>
    <w:rsid w:val="008C7F27"/>
    <w:rsid w:val="008D5E9C"/>
    <w:rsid w:val="008E454A"/>
    <w:rsid w:val="008E4CF6"/>
    <w:rsid w:val="008E5B21"/>
    <w:rsid w:val="009006D1"/>
    <w:rsid w:val="00902378"/>
    <w:rsid w:val="0091024A"/>
    <w:rsid w:val="00910D99"/>
    <w:rsid w:val="00923E40"/>
    <w:rsid w:val="009244D9"/>
    <w:rsid w:val="00930AF4"/>
    <w:rsid w:val="00931860"/>
    <w:rsid w:val="00934016"/>
    <w:rsid w:val="00944300"/>
    <w:rsid w:val="00950836"/>
    <w:rsid w:val="009508FC"/>
    <w:rsid w:val="00956C47"/>
    <w:rsid w:val="00960D13"/>
    <w:rsid w:val="0096512A"/>
    <w:rsid w:val="0098129B"/>
    <w:rsid w:val="009865A2"/>
    <w:rsid w:val="00987AC9"/>
    <w:rsid w:val="00992289"/>
    <w:rsid w:val="009927B0"/>
    <w:rsid w:val="00994CEF"/>
    <w:rsid w:val="009A3133"/>
    <w:rsid w:val="009B2C33"/>
    <w:rsid w:val="009B2EB2"/>
    <w:rsid w:val="009B7BC3"/>
    <w:rsid w:val="009C4FA5"/>
    <w:rsid w:val="009D6664"/>
    <w:rsid w:val="009D7517"/>
    <w:rsid w:val="009E12B5"/>
    <w:rsid w:val="009E1B16"/>
    <w:rsid w:val="00A07B07"/>
    <w:rsid w:val="00A1413A"/>
    <w:rsid w:val="00A20583"/>
    <w:rsid w:val="00A2665A"/>
    <w:rsid w:val="00A26C5D"/>
    <w:rsid w:val="00A27A46"/>
    <w:rsid w:val="00A27BC8"/>
    <w:rsid w:val="00A32765"/>
    <w:rsid w:val="00A3394F"/>
    <w:rsid w:val="00A3786C"/>
    <w:rsid w:val="00A40835"/>
    <w:rsid w:val="00A46F8B"/>
    <w:rsid w:val="00A75C5D"/>
    <w:rsid w:val="00A81AC1"/>
    <w:rsid w:val="00A94C8B"/>
    <w:rsid w:val="00A9584A"/>
    <w:rsid w:val="00A967F2"/>
    <w:rsid w:val="00AA565B"/>
    <w:rsid w:val="00AC01B0"/>
    <w:rsid w:val="00AC4B2F"/>
    <w:rsid w:val="00AC54F9"/>
    <w:rsid w:val="00AD08B1"/>
    <w:rsid w:val="00AD39D1"/>
    <w:rsid w:val="00AE3E9C"/>
    <w:rsid w:val="00AF401C"/>
    <w:rsid w:val="00AF4CA4"/>
    <w:rsid w:val="00B05314"/>
    <w:rsid w:val="00B057C8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666AE"/>
    <w:rsid w:val="00B82149"/>
    <w:rsid w:val="00B82335"/>
    <w:rsid w:val="00BA323F"/>
    <w:rsid w:val="00BC1E38"/>
    <w:rsid w:val="00BC49DF"/>
    <w:rsid w:val="00BC65AD"/>
    <w:rsid w:val="00BD5120"/>
    <w:rsid w:val="00BE7316"/>
    <w:rsid w:val="00BE7AA5"/>
    <w:rsid w:val="00C01A23"/>
    <w:rsid w:val="00C0633E"/>
    <w:rsid w:val="00C108E3"/>
    <w:rsid w:val="00C17D9F"/>
    <w:rsid w:val="00C222F1"/>
    <w:rsid w:val="00C25D9E"/>
    <w:rsid w:val="00C25FCC"/>
    <w:rsid w:val="00C320A1"/>
    <w:rsid w:val="00C514C4"/>
    <w:rsid w:val="00C54168"/>
    <w:rsid w:val="00C60454"/>
    <w:rsid w:val="00C65F24"/>
    <w:rsid w:val="00C6627A"/>
    <w:rsid w:val="00C749ED"/>
    <w:rsid w:val="00C74ABA"/>
    <w:rsid w:val="00C819C2"/>
    <w:rsid w:val="00C830C9"/>
    <w:rsid w:val="00C90093"/>
    <w:rsid w:val="00C906B3"/>
    <w:rsid w:val="00C923EE"/>
    <w:rsid w:val="00CA2BDB"/>
    <w:rsid w:val="00CB0570"/>
    <w:rsid w:val="00CB1C8E"/>
    <w:rsid w:val="00CB2753"/>
    <w:rsid w:val="00CC7412"/>
    <w:rsid w:val="00CD030F"/>
    <w:rsid w:val="00CE63F5"/>
    <w:rsid w:val="00D023AE"/>
    <w:rsid w:val="00D244B3"/>
    <w:rsid w:val="00D26C39"/>
    <w:rsid w:val="00D30FC6"/>
    <w:rsid w:val="00D3348A"/>
    <w:rsid w:val="00D34BA2"/>
    <w:rsid w:val="00D402B7"/>
    <w:rsid w:val="00D462F0"/>
    <w:rsid w:val="00D6686E"/>
    <w:rsid w:val="00D674FD"/>
    <w:rsid w:val="00D7097D"/>
    <w:rsid w:val="00D73FAE"/>
    <w:rsid w:val="00D75102"/>
    <w:rsid w:val="00D808AB"/>
    <w:rsid w:val="00DA0FA6"/>
    <w:rsid w:val="00DA32DA"/>
    <w:rsid w:val="00DD082F"/>
    <w:rsid w:val="00DD38F0"/>
    <w:rsid w:val="00DE4288"/>
    <w:rsid w:val="00DF40CB"/>
    <w:rsid w:val="00DF7005"/>
    <w:rsid w:val="00E03CDF"/>
    <w:rsid w:val="00E05C81"/>
    <w:rsid w:val="00E07C54"/>
    <w:rsid w:val="00E209A2"/>
    <w:rsid w:val="00E438CD"/>
    <w:rsid w:val="00E46208"/>
    <w:rsid w:val="00E91050"/>
    <w:rsid w:val="00E9550B"/>
    <w:rsid w:val="00E975EA"/>
    <w:rsid w:val="00EA02A2"/>
    <w:rsid w:val="00EA31DB"/>
    <w:rsid w:val="00EA6195"/>
    <w:rsid w:val="00EB138C"/>
    <w:rsid w:val="00EB1F0E"/>
    <w:rsid w:val="00EB3436"/>
    <w:rsid w:val="00EB4D32"/>
    <w:rsid w:val="00ED176D"/>
    <w:rsid w:val="00F10E2C"/>
    <w:rsid w:val="00F27E6E"/>
    <w:rsid w:val="00F31C32"/>
    <w:rsid w:val="00F343C9"/>
    <w:rsid w:val="00F46C27"/>
    <w:rsid w:val="00F471F3"/>
    <w:rsid w:val="00F53FBD"/>
    <w:rsid w:val="00F542FD"/>
    <w:rsid w:val="00F67BE4"/>
    <w:rsid w:val="00F67F1E"/>
    <w:rsid w:val="00F738EF"/>
    <w:rsid w:val="00F80793"/>
    <w:rsid w:val="00F91FA8"/>
    <w:rsid w:val="00F962BD"/>
    <w:rsid w:val="00FA058D"/>
    <w:rsid w:val="00FA0BF8"/>
    <w:rsid w:val="00FA5ECD"/>
    <w:rsid w:val="00FB3401"/>
    <w:rsid w:val="00FC5A59"/>
    <w:rsid w:val="00FC6A27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astname.loca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823</Words>
  <Characters>469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Dan Hart</cp:lastModifiedBy>
  <cp:revision>23</cp:revision>
  <cp:lastPrinted>2017-10-11T13:21:00Z</cp:lastPrinted>
  <dcterms:created xsi:type="dcterms:W3CDTF">2022-02-05T20:28:00Z</dcterms:created>
  <dcterms:modified xsi:type="dcterms:W3CDTF">2022-02-05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